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5CE0D" w14:textId="77777777" w:rsidR="00CB781D" w:rsidRPr="009D40EE" w:rsidRDefault="00CB781D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| b = ~(~a &amp; ~b)</w:t>
      </w:r>
    </w:p>
    <w:p w14:paraId="49AE9453" w14:textId="77777777" w:rsidR="00CB781D" w:rsidRPr="009D40EE" w:rsidRDefault="00CB781D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^ b = (a &amp; ~b) | (~a &amp; b)</w:t>
      </w:r>
    </w:p>
    <w:p w14:paraId="1AB51A11" w14:textId="1D0FE7FF" w:rsidR="00CB781D" w:rsidRDefault="00CB781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0643F017" w14:textId="7245DCC5" w:rsidR="0096704D" w:rsidRDefault="0096704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float</w:t>
      </w:r>
      <w:r w:rsidR="00CB3DDD" w:rsidRPr="00BB06E8">
        <w:rPr>
          <w:rFonts w:ascii="Times New Roman" w:hAnsi="Times New Roman" w:cs="Times New Roman"/>
          <w:b/>
          <w:bCs/>
          <w:sz w:val="16"/>
          <w:szCs w:val="16"/>
        </w:rPr>
        <w:t xml:space="preserve"> and double</w:t>
      </w:r>
      <w:r w:rsidR="00CB3DDD">
        <w:rPr>
          <w:rFonts w:ascii="Times New Roman" w:hAnsi="Times New Roman" w:cs="Times New Roman"/>
          <w:sz w:val="16"/>
          <w:szCs w:val="16"/>
        </w:rPr>
        <w:t>:</w:t>
      </w:r>
    </w:p>
    <w:p w14:paraId="47AAB8C0" w14:textId="4978FB19" w:rsidR="00CB3DDD" w:rsidRDefault="0096704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96704D">
        <w:rPr>
          <w:rFonts w:ascii="Times New Roman" w:hAnsi="Times New Roman" w:cs="Times New Roman"/>
          <w:sz w:val="16"/>
          <w:szCs w:val="16"/>
        </w:rPr>
        <w:drawing>
          <wp:inline distT="0" distB="0" distL="0" distR="0" wp14:anchorId="1E23895B" wp14:editId="3E8683BF">
            <wp:extent cx="2290445" cy="432113"/>
            <wp:effectExtent l="0" t="0" r="0" b="6350"/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41776" cy="44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3DDD" w:rsidRPr="00CB3DDD">
        <w:rPr>
          <w:rFonts w:ascii="Times New Roman" w:hAnsi="Times New Roman" w:cs="Times New Roman"/>
          <w:sz w:val="16"/>
          <w:szCs w:val="16"/>
        </w:rPr>
        <w:drawing>
          <wp:inline distT="0" distB="0" distL="0" distR="0" wp14:anchorId="090D1FB4" wp14:editId="3B2C64FC">
            <wp:extent cx="2290763" cy="411488"/>
            <wp:effectExtent l="0" t="0" r="0" b="7620"/>
            <wp:docPr id="2" name="Picture 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rectang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8364" cy="42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80D6" w14:textId="137BA8C6" w:rsidR="00090B11" w:rsidRP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Normalized value</w:t>
      </w:r>
      <w:r w:rsidR="006B01C2">
        <w:rPr>
          <w:rFonts w:ascii="Times New Roman" w:hAnsi="Times New Roman" w:cs="Times New Roman"/>
          <w:sz w:val="16"/>
          <w:szCs w:val="16"/>
        </w:rPr>
        <w:t xml:space="preserve"> (</w:t>
      </w:r>
      <w:r w:rsidRPr="00090B11">
        <w:rPr>
          <w:rFonts w:ascii="Times New Roman" w:hAnsi="Times New Roman" w:cs="Times New Roman"/>
          <w:sz w:val="16"/>
          <w:szCs w:val="16"/>
        </w:rPr>
        <w:t>exp ≠ 000…0 and exp ≠ 111…1</w:t>
      </w:r>
      <w:r w:rsidR="006B01C2">
        <w:rPr>
          <w:rFonts w:ascii="Times New Roman" w:hAnsi="Times New Roman" w:cs="Times New Roman"/>
          <w:sz w:val="16"/>
          <w:szCs w:val="16"/>
        </w:rPr>
        <w:t>)</w:t>
      </w:r>
    </w:p>
    <w:p w14:paraId="34726EA8" w14:textId="630A5449" w:rsidR="00090B11" w:rsidRP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>E = Exp – Bias</w:t>
      </w:r>
    </w:p>
    <w:p w14:paraId="250BDF80" w14:textId="11F53588" w:rsidR="00090B11" w:rsidRP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>Exp: unsigned value of exp field</w:t>
      </w:r>
    </w:p>
    <w:p w14:paraId="6DCA5040" w14:textId="31B09841" w:rsidR="00090B11" w:rsidRDefault="00090B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 xml:space="preserve">Bias = </w:t>
      </w:r>
      <m:oMath>
        <m:sSup>
          <m:sSupPr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 w:cs="Times New Roman"/>
                <w:sz w:val="16"/>
                <w:szCs w:val="16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16"/>
                <w:szCs w:val="16"/>
              </w:rPr>
              <m:t>k-1</m:t>
            </m:r>
          </m:sup>
        </m:sSup>
        <m:r>
          <w:rPr>
            <w:rFonts w:ascii="Cambria Math" w:hAnsi="Cambria Math" w:cs="Times New Roman"/>
            <w:sz w:val="16"/>
            <w:szCs w:val="16"/>
          </w:rPr>
          <m:t>-1</m:t>
        </m:r>
      </m:oMath>
      <w:r w:rsidRPr="00090B11">
        <w:rPr>
          <w:rFonts w:ascii="Times New Roman" w:hAnsi="Times New Roman" w:cs="Times New Roman"/>
          <w:sz w:val="16"/>
          <w:szCs w:val="16"/>
        </w:rPr>
        <w:t>,</w:t>
      </w:r>
      <w:r w:rsidR="001A1312">
        <w:rPr>
          <w:rFonts w:ascii="Times New Roman" w:hAnsi="Times New Roman" w:cs="Times New Roman"/>
          <w:sz w:val="16"/>
          <w:szCs w:val="16"/>
        </w:rPr>
        <w:t xml:space="preserve"> </w:t>
      </w:r>
      <w:r w:rsidRPr="00090B11">
        <w:rPr>
          <w:rFonts w:ascii="Times New Roman" w:hAnsi="Times New Roman" w:cs="Times New Roman"/>
          <w:sz w:val="16"/>
          <w:szCs w:val="16"/>
        </w:rPr>
        <w:t xml:space="preserve">k </w:t>
      </w:r>
      <w:r w:rsidR="00373A65">
        <w:rPr>
          <w:rFonts w:ascii="Times New Roman" w:hAnsi="Times New Roman" w:cs="Times New Roman"/>
          <w:sz w:val="16"/>
          <w:szCs w:val="16"/>
        </w:rPr>
        <w:t xml:space="preserve">= # </w:t>
      </w:r>
      <w:r w:rsidRPr="00090B11">
        <w:rPr>
          <w:rFonts w:ascii="Times New Roman" w:hAnsi="Times New Roman" w:cs="Times New Roman"/>
          <w:sz w:val="16"/>
          <w:szCs w:val="16"/>
        </w:rPr>
        <w:t>of exponent bits</w:t>
      </w:r>
      <w:r w:rsidR="00B35763">
        <w:rPr>
          <w:rFonts w:ascii="Times New Roman" w:hAnsi="Times New Roman" w:cs="Times New Roman"/>
          <w:sz w:val="16"/>
          <w:szCs w:val="16"/>
        </w:rPr>
        <w:t xml:space="preserve">. </w:t>
      </w:r>
      <w:r w:rsidRPr="00090B11">
        <w:rPr>
          <w:rFonts w:ascii="Times New Roman" w:hAnsi="Times New Roman" w:cs="Times New Roman"/>
          <w:sz w:val="16"/>
          <w:szCs w:val="16"/>
        </w:rPr>
        <w:t>Single precision: 127 (Exp: 1…254, E: -126…127)</w:t>
      </w:r>
      <w:r w:rsidR="00B35763">
        <w:rPr>
          <w:rFonts w:ascii="Times New Roman" w:hAnsi="Times New Roman" w:cs="Times New Roman"/>
          <w:sz w:val="16"/>
          <w:szCs w:val="16"/>
        </w:rPr>
        <w:t xml:space="preserve">; </w:t>
      </w:r>
      <w:r w:rsidRPr="00090B11">
        <w:rPr>
          <w:rFonts w:ascii="Times New Roman" w:hAnsi="Times New Roman" w:cs="Times New Roman"/>
          <w:sz w:val="16"/>
          <w:szCs w:val="16"/>
        </w:rPr>
        <w:t>Double precision: 1023 (Exp: 1…2046, E: -1022…1023)</w:t>
      </w:r>
    </w:p>
    <w:p w14:paraId="44C5B328" w14:textId="523BDEE5" w:rsidR="0096704D" w:rsidRDefault="000D160A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Frac =</w:t>
      </w:r>
      <w:r w:rsidR="00615BE5" w:rsidRPr="00615BE5">
        <w:rPr>
          <w:rFonts w:ascii="Times New Roman" w:hAnsi="Times New Roman" w:cs="Times New Roman"/>
          <w:sz w:val="16"/>
          <w:szCs w:val="16"/>
        </w:rPr>
        <w:t xml:space="preserve"> 1.xxx…x</w:t>
      </w:r>
    </w:p>
    <w:p w14:paraId="5DE2EA21" w14:textId="653CE641" w:rsidR="00805F68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49714FBC" w14:textId="308E8656" w:rsidR="00805F68" w:rsidRPr="00BB06E8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Denormalized Value</w:t>
      </w:r>
      <w:r w:rsidR="00BB06E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BB06E8">
        <w:rPr>
          <w:rFonts w:ascii="Times New Roman" w:hAnsi="Times New Roman" w:cs="Times New Roman"/>
          <w:sz w:val="16"/>
          <w:szCs w:val="16"/>
        </w:rPr>
        <w:t>(</w:t>
      </w:r>
      <w:r w:rsidRPr="00805F68">
        <w:rPr>
          <w:rFonts w:ascii="Times New Roman" w:hAnsi="Times New Roman" w:cs="Times New Roman"/>
          <w:sz w:val="16"/>
          <w:szCs w:val="16"/>
        </w:rPr>
        <w:t>exp = 000…0</w:t>
      </w:r>
      <w:r w:rsidR="00BB06E8">
        <w:rPr>
          <w:rFonts w:ascii="Times New Roman" w:hAnsi="Times New Roman" w:cs="Times New Roman"/>
          <w:sz w:val="16"/>
          <w:szCs w:val="16"/>
        </w:rPr>
        <w:t>)</w:t>
      </w:r>
    </w:p>
    <w:p w14:paraId="6F1CEEE9" w14:textId="3C500D41" w:rsidR="00805F68" w:rsidRPr="00DA4113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805F68">
        <w:rPr>
          <w:rFonts w:ascii="Times New Roman" w:hAnsi="Times New Roman" w:cs="Times New Roman"/>
          <w:sz w:val="16"/>
          <w:szCs w:val="16"/>
        </w:rPr>
        <w:t>Exponent value: E = 1 – Bias (instead of E = 0 – Bias</w:t>
      </w:r>
      <w:r w:rsidR="0089026A">
        <w:rPr>
          <w:rFonts w:ascii="Times New Roman" w:hAnsi="Times New Roman" w:cs="Times New Roman"/>
          <w:sz w:val="16"/>
          <w:szCs w:val="16"/>
        </w:rPr>
        <w:t xml:space="preserve"> because s</w:t>
      </w:r>
      <w:r w:rsidRPr="00805F68">
        <w:rPr>
          <w:rFonts w:ascii="Times New Roman" w:hAnsi="Times New Roman" w:cs="Times New Roman"/>
          <w:sz w:val="16"/>
          <w:szCs w:val="16"/>
        </w:rPr>
        <w:t>mallest normalized value has Exp = 1</w:t>
      </w:r>
      <w:r w:rsidR="008E3590">
        <w:rPr>
          <w:rFonts w:ascii="Times New Roman" w:hAnsi="Times New Roman" w:cs="Times New Roman"/>
          <w:sz w:val="16"/>
          <w:szCs w:val="16"/>
        </w:rPr>
        <w:t xml:space="preserve">, </w:t>
      </w:r>
      <w:proofErr w:type="spellStart"/>
      <w:r w:rsidR="008E3590" w:rsidRPr="00DA4113">
        <w:rPr>
          <w:rFonts w:ascii="Times New Roman" w:hAnsi="Times New Roman" w:cs="Times New Roman"/>
          <w:b/>
          <w:bCs/>
          <w:sz w:val="16"/>
          <w:szCs w:val="16"/>
        </w:rPr>
        <w:t>equispaced</w:t>
      </w:r>
      <w:proofErr w:type="spellEnd"/>
      <w:r w:rsidR="00DA4113">
        <w:rPr>
          <w:rFonts w:ascii="Times New Roman" w:hAnsi="Times New Roman" w:cs="Times New Roman"/>
          <w:sz w:val="16"/>
          <w:szCs w:val="16"/>
        </w:rPr>
        <w:t>)</w:t>
      </w:r>
    </w:p>
    <w:p w14:paraId="4406651E" w14:textId="4FF74D23" w:rsidR="00805F68" w:rsidRPr="00805F68" w:rsidRDefault="003F5C2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Frac</w:t>
      </w:r>
      <w:r w:rsidR="00805F68" w:rsidRPr="00805F68">
        <w:rPr>
          <w:rFonts w:ascii="Times New Roman" w:hAnsi="Times New Roman" w:cs="Times New Roman"/>
          <w:sz w:val="16"/>
          <w:szCs w:val="16"/>
        </w:rPr>
        <w:t xml:space="preserve"> = 0.xxx…x2</w:t>
      </w:r>
    </w:p>
    <w:p w14:paraId="11A5EB09" w14:textId="6328B15C" w:rsidR="00805F68" w:rsidRPr="00805F68" w:rsidRDefault="00805F6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805F68">
        <w:rPr>
          <w:rFonts w:ascii="Times New Roman" w:hAnsi="Times New Roman" w:cs="Times New Roman"/>
          <w:sz w:val="16"/>
          <w:szCs w:val="16"/>
        </w:rPr>
        <w:t>exp = 000…0, frac = 000…0</w:t>
      </w:r>
      <w:r w:rsidR="002F6EB0">
        <w:rPr>
          <w:rFonts w:ascii="Times New Roman" w:hAnsi="Times New Roman" w:cs="Times New Roman"/>
          <w:sz w:val="16"/>
          <w:szCs w:val="16"/>
        </w:rPr>
        <w:t xml:space="preserve"> r</w:t>
      </w:r>
      <w:r w:rsidRPr="00805F68">
        <w:rPr>
          <w:rFonts w:ascii="Times New Roman" w:hAnsi="Times New Roman" w:cs="Times New Roman"/>
          <w:sz w:val="16"/>
          <w:szCs w:val="16"/>
        </w:rPr>
        <w:t>epresents zero</w:t>
      </w:r>
      <w:r w:rsidR="00D66EA0">
        <w:rPr>
          <w:rFonts w:ascii="Times New Roman" w:hAnsi="Times New Roman" w:cs="Times New Roman"/>
          <w:sz w:val="16"/>
          <w:szCs w:val="16"/>
        </w:rPr>
        <w:t xml:space="preserve">. </w:t>
      </w:r>
      <w:r w:rsidR="00B3527C">
        <w:rPr>
          <w:rFonts w:ascii="Times New Roman" w:hAnsi="Times New Roman" w:cs="Times New Roman"/>
          <w:sz w:val="16"/>
          <w:szCs w:val="16"/>
        </w:rPr>
        <w:t xml:space="preserve">There are also </w:t>
      </w:r>
      <w:r w:rsidRPr="00805F68">
        <w:rPr>
          <w:rFonts w:ascii="Times New Roman" w:hAnsi="Times New Roman" w:cs="Times New Roman"/>
          <w:sz w:val="16"/>
          <w:szCs w:val="16"/>
        </w:rPr>
        <w:t>–0</w:t>
      </w:r>
    </w:p>
    <w:p w14:paraId="7A153247" w14:textId="7B80A4CE" w:rsidR="0096704D" w:rsidRDefault="0096704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139E2B40" w14:textId="72958A39" w:rsidR="00741AF2" w:rsidRPr="00741AF2" w:rsidRDefault="002067A9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2067A9">
        <w:rPr>
          <w:rFonts w:ascii="Times New Roman" w:hAnsi="Times New Roman" w:cs="Times New Roman"/>
          <w:b/>
          <w:bCs/>
          <w:sz w:val="16"/>
          <w:szCs w:val="16"/>
        </w:rPr>
        <w:t>Infinity</w:t>
      </w:r>
      <w:r>
        <w:rPr>
          <w:rFonts w:ascii="Times New Roman" w:hAnsi="Times New Roman" w:cs="Times New Roman"/>
          <w:sz w:val="16"/>
          <w:szCs w:val="16"/>
        </w:rPr>
        <w:t xml:space="preserve">: </w:t>
      </w:r>
      <w:r w:rsidR="00741AF2" w:rsidRPr="00741AF2">
        <w:rPr>
          <w:rFonts w:ascii="Times New Roman" w:hAnsi="Times New Roman" w:cs="Times New Roman"/>
          <w:sz w:val="16"/>
          <w:szCs w:val="16"/>
        </w:rPr>
        <w:t>exp = 111…1, frac = 000…0</w:t>
      </w:r>
    </w:p>
    <w:p w14:paraId="208E1DB2" w14:textId="4EEE9357" w:rsidR="00741AF2" w:rsidRPr="00741AF2" w:rsidRDefault="00E83B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proofErr w:type="spellStart"/>
      <w:r w:rsidRPr="00E83B24">
        <w:rPr>
          <w:rFonts w:ascii="Times New Roman" w:hAnsi="Times New Roman" w:cs="Times New Roman"/>
          <w:b/>
          <w:bCs/>
          <w:sz w:val="16"/>
          <w:szCs w:val="16"/>
        </w:rPr>
        <w:t>NaN</w:t>
      </w:r>
      <w:proofErr w:type="spellEnd"/>
      <w:r w:rsidR="00741AF2" w:rsidRPr="00741AF2">
        <w:rPr>
          <w:rFonts w:ascii="Times New Roman" w:hAnsi="Times New Roman" w:cs="Times New Roman"/>
          <w:sz w:val="16"/>
          <w:szCs w:val="16"/>
        </w:rPr>
        <w:t>: exp = 111…1, frac ≠ 000…0</w:t>
      </w:r>
    </w:p>
    <w:p w14:paraId="3DB71DA3" w14:textId="1F0D9860" w:rsidR="00F954D6" w:rsidRDefault="00F954D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679B6D98" w14:textId="32FA370A" w:rsidR="00E546E6" w:rsidRDefault="00E546E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E546E6">
        <w:rPr>
          <w:rFonts w:ascii="Times New Roman" w:hAnsi="Times New Roman" w:cs="Times New Roman"/>
          <w:b/>
          <w:bCs/>
          <w:sz w:val="16"/>
          <w:szCs w:val="16"/>
        </w:rPr>
        <w:t>Round</w:t>
      </w:r>
      <w:r w:rsidRPr="00E546E6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Pr="00E546E6">
        <w:rPr>
          <w:rFonts w:ascii="Times New Roman" w:hAnsi="Times New Roman" w:cs="Times New Roman"/>
          <w:b/>
          <w:bCs/>
          <w:sz w:val="16"/>
          <w:szCs w:val="16"/>
        </w:rPr>
        <w:t>To Even</w:t>
      </w:r>
    </w:p>
    <w:p w14:paraId="441E585E" w14:textId="05963468" w:rsidR="006E5FD1" w:rsidRDefault="006E5FD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E5FD1">
        <w:rPr>
          <w:rFonts w:ascii="Times New Roman" w:hAnsi="Times New Roman" w:cs="Times New Roman"/>
          <w:b/>
          <w:bCs/>
          <w:sz w:val="16"/>
          <w:szCs w:val="16"/>
        </w:rPr>
        <w:drawing>
          <wp:inline distT="0" distB="0" distL="0" distR="0" wp14:anchorId="2F4694E3" wp14:editId="20C5E2DF">
            <wp:extent cx="2652713" cy="864862"/>
            <wp:effectExtent l="0" t="0" r="0" b="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73732" cy="87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51E45" w14:textId="502238AA" w:rsidR="002E5148" w:rsidRPr="00E546E6" w:rsidRDefault="002E51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2E5148">
        <w:rPr>
          <w:rFonts w:ascii="Times New Roman" w:hAnsi="Times New Roman" w:cs="Times New Roman"/>
          <w:b/>
          <w:bCs/>
          <w:sz w:val="16"/>
          <w:szCs w:val="16"/>
        </w:rPr>
        <w:drawing>
          <wp:inline distT="0" distB="0" distL="0" distR="0" wp14:anchorId="4BE4C346" wp14:editId="2AB1978E">
            <wp:extent cx="2571750" cy="1696748"/>
            <wp:effectExtent l="0" t="0" r="0" b="0"/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1304" cy="1709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8EF8" w14:textId="77777777" w:rsidR="005538E9" w:rsidRPr="00F60BC6" w:rsidRDefault="005538E9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0034FAFE" w14:textId="6082F31A" w:rsidR="00CD50FB" w:rsidRPr="00F954D6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954D6">
        <w:rPr>
          <w:rFonts w:ascii="Times New Roman" w:hAnsi="Times New Roman" w:cs="Times New Roman"/>
          <w:b/>
          <w:bCs/>
          <w:sz w:val="16"/>
          <w:szCs w:val="16"/>
        </w:rPr>
        <w:t xml:space="preserve">x86-64 </w:t>
      </w:r>
      <w:proofErr w:type="spellStart"/>
      <w:r w:rsidRPr="00F954D6">
        <w:rPr>
          <w:rFonts w:ascii="Times New Roman" w:hAnsi="Times New Roman" w:cs="Times New Roman"/>
          <w:b/>
          <w:bCs/>
          <w:sz w:val="16"/>
          <w:szCs w:val="16"/>
        </w:rPr>
        <w:t>linux</w:t>
      </w:r>
      <w:proofErr w:type="spellEnd"/>
      <w:r w:rsidRPr="00F954D6">
        <w:rPr>
          <w:rFonts w:ascii="Times New Roman" w:hAnsi="Times New Roman" w:cs="Times New Roman"/>
          <w:b/>
          <w:bCs/>
          <w:sz w:val="16"/>
          <w:szCs w:val="16"/>
        </w:rPr>
        <w:t xml:space="preserve"> calling convention:</w:t>
      </w:r>
    </w:p>
    <w:p w14:paraId="0B8D8C03" w14:textId="77777777" w:rsidR="00CD50FB" w:rsidRPr="00F60BC6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Integer parameters:</w:t>
      </w:r>
    </w:p>
    <w:p w14:paraId="5041093C" w14:textId="77777777" w:rsidR="00CD50FB" w:rsidRPr="00F85F60" w:rsidRDefault="00CD50FB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F85F60">
        <w:rPr>
          <w:rFonts w:ascii="Courier New" w:hAnsi="Courier New" w:cs="Courier New"/>
          <w:sz w:val="16"/>
          <w:szCs w:val="16"/>
          <w:u w:val="single"/>
        </w:rPr>
        <w:t>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di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si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dx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</w:t>
      </w:r>
      <w:proofErr w:type="spellStart"/>
      <w:r w:rsidRPr="00F85F60">
        <w:rPr>
          <w:rFonts w:ascii="Courier New" w:hAnsi="Courier New" w:cs="Courier New"/>
          <w:sz w:val="16"/>
          <w:szCs w:val="16"/>
          <w:u w:val="single"/>
        </w:rPr>
        <w:t>rcx</w:t>
      </w:r>
      <w:proofErr w:type="spellEnd"/>
      <w:r w:rsidRPr="00F85F60">
        <w:rPr>
          <w:rFonts w:ascii="Courier New" w:hAnsi="Courier New" w:cs="Courier New"/>
          <w:sz w:val="16"/>
          <w:szCs w:val="16"/>
          <w:u w:val="single"/>
        </w:rPr>
        <w:t>, %r8 and %r9</w:t>
      </w:r>
    </w:p>
    <w:p w14:paraId="6A0C2936" w14:textId="4EBE9699" w:rsidR="00CD50FB" w:rsidRPr="00F60BC6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Others are stored in stack</w:t>
      </w:r>
      <w:r w:rsidR="00BB5C2C">
        <w:rPr>
          <w:rFonts w:ascii="Times New Roman" w:hAnsi="Times New Roman" w:cs="Times New Roman"/>
          <w:sz w:val="16"/>
          <w:szCs w:val="16"/>
        </w:rPr>
        <w:t xml:space="preserve">, </w:t>
      </w:r>
      <w:r w:rsidR="00BB5C2C" w:rsidRPr="00BB5C2C">
        <w:rPr>
          <w:rFonts w:ascii="Times New Roman" w:hAnsi="Times New Roman" w:cs="Times New Roman"/>
          <w:sz w:val="16"/>
          <w:szCs w:val="16"/>
        </w:rPr>
        <w:t>pushed in reversed (right-to-left) order</w:t>
      </w:r>
    </w:p>
    <w:p w14:paraId="4D72D330" w14:textId="3540E0DB" w:rsidR="00CD50FB" w:rsidRDefault="00CD50F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14FF10B8" w14:textId="72A5FA4A" w:rsidR="00F44AC9" w:rsidRPr="00F321FA" w:rsidRDefault="00F44AC9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proofErr w:type="spellStart"/>
      <w:r w:rsidRPr="00F321FA">
        <w:rPr>
          <w:rFonts w:ascii="Times New Roman" w:hAnsi="Times New Roman" w:cs="Times New Roman"/>
          <w:sz w:val="16"/>
          <w:szCs w:val="16"/>
          <w:u w:val="single"/>
        </w:rPr>
        <w:t>movb</w:t>
      </w:r>
      <w:proofErr w:type="spellEnd"/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, </w:t>
      </w:r>
      <w:proofErr w:type="spellStart"/>
      <w:r w:rsidRPr="00F321FA">
        <w:rPr>
          <w:rFonts w:ascii="Times New Roman" w:hAnsi="Times New Roman" w:cs="Times New Roman"/>
          <w:sz w:val="16"/>
          <w:szCs w:val="16"/>
          <w:u w:val="single"/>
        </w:rPr>
        <w:t>movw</w:t>
      </w:r>
      <w:proofErr w:type="spellEnd"/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, </w:t>
      </w:r>
      <w:proofErr w:type="spellStart"/>
      <w:r w:rsidRPr="00F321FA">
        <w:rPr>
          <w:rFonts w:ascii="Times New Roman" w:hAnsi="Times New Roman" w:cs="Times New Roman"/>
          <w:sz w:val="16"/>
          <w:szCs w:val="16"/>
          <w:u w:val="single"/>
        </w:rPr>
        <w:t>movl</w:t>
      </w:r>
      <w:proofErr w:type="spellEnd"/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, </w:t>
      </w:r>
      <w:proofErr w:type="spellStart"/>
      <w:r w:rsidRPr="00F321FA">
        <w:rPr>
          <w:rFonts w:ascii="Times New Roman" w:hAnsi="Times New Roman" w:cs="Times New Roman"/>
          <w:sz w:val="16"/>
          <w:szCs w:val="16"/>
          <w:u w:val="single"/>
        </w:rPr>
        <w:t>movq</w:t>
      </w:r>
      <w:proofErr w:type="spellEnd"/>
    </w:p>
    <w:p w14:paraId="41FC4205" w14:textId="12CA6257" w:rsidR="009920F7" w:rsidRPr="00F321FA" w:rsidRDefault="009920F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F321FA">
        <w:rPr>
          <w:rFonts w:ascii="Times New Roman" w:hAnsi="Times New Roman" w:cs="Times New Roman"/>
          <w:sz w:val="16"/>
          <w:szCs w:val="16"/>
          <w:u w:val="single"/>
        </w:rPr>
        <w:t>b</w:t>
      </w:r>
      <w:r w:rsidR="00F44AC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=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1</w:t>
      </w:r>
      <w:r w:rsidR="00F44AC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>byte</w:t>
      </w:r>
      <w:r w:rsidR="00F44AC9" w:rsidRPr="00F321FA">
        <w:rPr>
          <w:rFonts w:ascii="Times New Roman" w:hAnsi="Times New Roman" w:cs="Times New Roman"/>
          <w:sz w:val="16"/>
          <w:szCs w:val="16"/>
          <w:u w:val="single"/>
        </w:rPr>
        <w:t>,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w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=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2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byte</w:t>
      </w:r>
      <w:r w:rsidR="005317EF" w:rsidRPr="00F321FA">
        <w:rPr>
          <w:rFonts w:ascii="Times New Roman" w:hAnsi="Times New Roman" w:cs="Times New Roman"/>
          <w:sz w:val="16"/>
          <w:szCs w:val="16"/>
          <w:u w:val="single"/>
        </w:rPr>
        <w:t>s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>, l = 4 byte</w:t>
      </w:r>
      <w:r w:rsidR="005317EF" w:rsidRPr="00F321FA">
        <w:rPr>
          <w:rFonts w:ascii="Times New Roman" w:hAnsi="Times New Roman" w:cs="Times New Roman"/>
          <w:sz w:val="16"/>
          <w:szCs w:val="16"/>
          <w:u w:val="single"/>
        </w:rPr>
        <w:t>s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>,</w:t>
      </w:r>
      <w:r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q</w:t>
      </w:r>
      <w:r w:rsidR="00C64AD9" w:rsidRPr="00F321FA">
        <w:rPr>
          <w:rFonts w:ascii="Times New Roman" w:hAnsi="Times New Roman" w:cs="Times New Roman"/>
          <w:sz w:val="16"/>
          <w:szCs w:val="16"/>
          <w:u w:val="single"/>
        </w:rPr>
        <w:t xml:space="preserve"> = 8 byte</w:t>
      </w:r>
      <w:r w:rsidR="005317EF" w:rsidRPr="00F321FA">
        <w:rPr>
          <w:rFonts w:ascii="Times New Roman" w:hAnsi="Times New Roman" w:cs="Times New Roman"/>
          <w:sz w:val="16"/>
          <w:szCs w:val="16"/>
          <w:u w:val="single"/>
        </w:rPr>
        <w:t>s</w:t>
      </w:r>
    </w:p>
    <w:p w14:paraId="6DF6C912" w14:textId="77777777" w:rsidR="009920F7" w:rsidRDefault="009920F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066C55F9" w14:textId="46615E85" w:rsidR="00CA4CD0" w:rsidRPr="00CA4CD0" w:rsidRDefault="00CA4CD0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CA4CD0">
        <w:rPr>
          <w:rFonts w:ascii="Times New Roman" w:hAnsi="Times New Roman" w:cs="Times New Roman"/>
          <w:sz w:val="16"/>
          <w:szCs w:val="16"/>
        </w:rPr>
        <w:t xml:space="preserve"> Carry Flag (for unsigned) 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CA4CD0">
        <w:rPr>
          <w:rFonts w:ascii="Times New Roman" w:hAnsi="Times New Roman" w:cs="Times New Roman"/>
          <w:sz w:val="16"/>
          <w:szCs w:val="16"/>
        </w:rPr>
        <w:t xml:space="preserve"> Sign Flag (for signed)</w:t>
      </w:r>
    </w:p>
    <w:p w14:paraId="0AB9F983" w14:textId="54542373" w:rsidR="00CA4CD0" w:rsidRDefault="00CA4CD0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CA4CD0">
        <w:rPr>
          <w:rFonts w:ascii="Times New Roman" w:hAnsi="Times New Roman" w:cs="Times New Roman"/>
          <w:sz w:val="16"/>
          <w:szCs w:val="16"/>
        </w:rPr>
        <w:t xml:space="preserve"> Zero Flag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                         </w:t>
      </w:r>
      <w:r w:rsidRPr="00CA4CD0">
        <w:rPr>
          <w:rFonts w:ascii="Times New Roman" w:hAnsi="Times New Roman" w:cs="Times New Roman"/>
          <w:sz w:val="16"/>
          <w:szCs w:val="16"/>
        </w:rPr>
        <w:t xml:space="preserve">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CA4CD0">
        <w:rPr>
          <w:rFonts w:ascii="Times New Roman" w:hAnsi="Times New Roman" w:cs="Times New Roman"/>
          <w:sz w:val="16"/>
          <w:szCs w:val="16"/>
        </w:rPr>
        <w:t xml:space="preserve"> Overflow Flag (for signed)</w:t>
      </w:r>
    </w:p>
    <w:p w14:paraId="7BA787B0" w14:textId="77777777" w:rsidR="00776ABB" w:rsidRDefault="00776AB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57598877" w14:textId="636B94B2" w:rsidR="00663491" w:rsidRPr="00506069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63491">
        <w:rPr>
          <w:rFonts w:ascii="Times New Roman" w:hAnsi="Times New Roman" w:cs="Times New Roman"/>
          <w:sz w:val="16"/>
          <w:szCs w:val="16"/>
        </w:rPr>
        <w:t>Implicitly set (as side effect) of arithmetic operations</w:t>
      </w:r>
      <w:r w:rsidR="00506069">
        <w:rPr>
          <w:rFonts w:ascii="Times New Roman" w:hAnsi="Times New Roman" w:cs="Times New Roman"/>
          <w:sz w:val="16"/>
          <w:szCs w:val="16"/>
        </w:rPr>
        <w:t xml:space="preserve"> (</w:t>
      </w:r>
      <w:r w:rsidR="00506069" w:rsidRPr="00506069">
        <w:rPr>
          <w:rFonts w:ascii="Times New Roman" w:hAnsi="Times New Roman" w:cs="Times New Roman"/>
          <w:b/>
          <w:bCs/>
          <w:sz w:val="16"/>
          <w:szCs w:val="16"/>
        </w:rPr>
        <w:t>but n</w:t>
      </w:r>
      <w:r w:rsidR="00506069" w:rsidRPr="00643B8E">
        <w:rPr>
          <w:rFonts w:ascii="Times New Roman" w:hAnsi="Times New Roman" w:cs="Times New Roman"/>
          <w:b/>
          <w:bCs/>
          <w:sz w:val="16"/>
          <w:szCs w:val="16"/>
        </w:rPr>
        <w:t xml:space="preserve">ot set by </w:t>
      </w:r>
      <w:proofErr w:type="spellStart"/>
      <w:r w:rsidR="00506069" w:rsidRPr="00D935F8">
        <w:rPr>
          <w:rFonts w:ascii="Courier New" w:hAnsi="Courier New" w:cs="Courier New"/>
          <w:b/>
          <w:bCs/>
          <w:sz w:val="16"/>
          <w:szCs w:val="16"/>
        </w:rPr>
        <w:t>leaq</w:t>
      </w:r>
      <w:proofErr w:type="spellEnd"/>
      <w:r w:rsidR="00506069" w:rsidRPr="00643B8E">
        <w:rPr>
          <w:rFonts w:ascii="Times New Roman" w:hAnsi="Times New Roman" w:cs="Times New Roman"/>
          <w:b/>
          <w:bCs/>
          <w:sz w:val="16"/>
          <w:szCs w:val="16"/>
        </w:rPr>
        <w:t xml:space="preserve"> instruction</w:t>
      </w:r>
      <w:r w:rsidR="00506069">
        <w:rPr>
          <w:rFonts w:ascii="Times New Roman" w:hAnsi="Times New Roman" w:cs="Times New Roman"/>
          <w:b/>
          <w:bCs/>
          <w:sz w:val="16"/>
          <w:szCs w:val="16"/>
        </w:rPr>
        <w:t>)</w:t>
      </w:r>
    </w:p>
    <w:p w14:paraId="2A169CE2" w14:textId="33D92D64" w:rsidR="00663491" w:rsidRPr="00DA3E1B" w:rsidRDefault="00663491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proofErr w:type="spellStart"/>
      <w:r w:rsidRPr="00DA3E1B">
        <w:rPr>
          <w:rFonts w:ascii="Courier New" w:hAnsi="Courier New" w:cs="Courier New"/>
          <w:sz w:val="16"/>
          <w:szCs w:val="16"/>
        </w:rPr>
        <w:t>ad</w:t>
      </w:r>
      <w:r w:rsidR="00776ABB" w:rsidRPr="00DA3E1B">
        <w:rPr>
          <w:rFonts w:ascii="Courier New" w:hAnsi="Courier New" w:cs="Courier New"/>
          <w:sz w:val="16"/>
          <w:szCs w:val="16"/>
        </w:rPr>
        <w:t>d</w:t>
      </w:r>
      <w:r w:rsidRPr="00DA3E1B">
        <w:rPr>
          <w:rFonts w:ascii="Courier New" w:hAnsi="Courier New" w:cs="Courier New"/>
          <w:sz w:val="16"/>
          <w:szCs w:val="16"/>
        </w:rPr>
        <w:t>q</w:t>
      </w:r>
      <w:proofErr w:type="spellEnd"/>
      <w:r w:rsidRPr="00DA3E1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A3E1B">
        <w:rPr>
          <w:rFonts w:ascii="Courier New" w:hAnsi="Courier New" w:cs="Courier New"/>
          <w:sz w:val="16"/>
          <w:szCs w:val="16"/>
        </w:rPr>
        <w:t>Src</w:t>
      </w:r>
      <w:proofErr w:type="spellEnd"/>
      <w:r w:rsidRPr="00DA3E1B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DA3E1B">
        <w:rPr>
          <w:rFonts w:ascii="Courier New" w:hAnsi="Courier New" w:cs="Courier New"/>
          <w:sz w:val="16"/>
          <w:szCs w:val="16"/>
        </w:rPr>
        <w:t>DestDes</w:t>
      </w:r>
      <w:r w:rsidR="00F57C00" w:rsidRPr="00DA3E1B">
        <w:rPr>
          <w:rFonts w:ascii="Courier New" w:hAnsi="Courier New" w:cs="Courier New"/>
          <w:sz w:val="16"/>
          <w:szCs w:val="16"/>
        </w:rPr>
        <w:t>t</w:t>
      </w:r>
      <w:proofErr w:type="spellEnd"/>
      <w:r w:rsidR="00F57C00" w:rsidRPr="00DA3E1B">
        <w:rPr>
          <w:rFonts w:ascii="Courier New" w:hAnsi="Courier New" w:cs="Courier New"/>
          <w:sz w:val="16"/>
          <w:szCs w:val="16"/>
        </w:rPr>
        <w:t xml:space="preserve"> (t = a + b)</w:t>
      </w:r>
    </w:p>
    <w:p w14:paraId="0B90629B" w14:textId="7618C1CA" w:rsidR="00663491" w:rsidRPr="00663491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7B63B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carry out from most significant bit (unsigned overflow)</w:t>
      </w:r>
    </w:p>
    <w:p w14:paraId="17003CFD" w14:textId="68D3A499" w:rsidR="00663491" w:rsidRPr="00663491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== 0</w:t>
      </w:r>
    </w:p>
    <w:p w14:paraId="79CAFBDD" w14:textId="77777777" w:rsidR="00DC2D65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&lt; 0 (as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="00DC2D65">
        <w:rPr>
          <w:rFonts w:ascii="Times New Roman" w:hAnsi="Times New Roman" w:cs="Times New Roman"/>
          <w:sz w:val="16"/>
          <w:szCs w:val="16"/>
        </w:rPr>
        <w:t>signed)</w:t>
      </w:r>
    </w:p>
    <w:p w14:paraId="3AE0D4EF" w14:textId="6FF65DD3" w:rsidR="007C59EB" w:rsidRDefault="0066349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1424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wo’s complement (signed) overflow</w:t>
      </w:r>
    </w:p>
    <w:p w14:paraId="67429F88" w14:textId="77777777" w:rsidR="005D192B" w:rsidRPr="00F60BC6" w:rsidRDefault="005D192B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7FE98B28" w14:textId="3B0908DE" w:rsidR="001B4224" w:rsidRPr="00F60BC6" w:rsidRDefault="00642F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642F11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1B4224" w:rsidRPr="00642F11">
        <w:rPr>
          <w:rFonts w:ascii="Times New Roman" w:hAnsi="Times New Roman" w:cs="Times New Roman"/>
          <w:b/>
          <w:bCs/>
          <w:sz w:val="16"/>
          <w:szCs w:val="16"/>
        </w:rPr>
        <w:t>ules for turning on the carry flag</w:t>
      </w:r>
    </w:p>
    <w:p w14:paraId="25E930E1" w14:textId="2073E20E" w:rsidR="001B4224" w:rsidRPr="00F60BC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1. The carry flag is set if the addition of two numbers causes a carry</w:t>
      </w:r>
      <w:r w:rsidR="006449CB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out of the most significant bits added.</w:t>
      </w:r>
    </w:p>
    <w:p w14:paraId="1F0F33FA" w14:textId="7322AF81" w:rsidR="001B4224" w:rsidRPr="00192E65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1111 + 0001 = 0000 (carry flag is turned on)</w:t>
      </w:r>
    </w:p>
    <w:p w14:paraId="2C34075F" w14:textId="541BC583" w:rsidR="001B4224" w:rsidRPr="00F60BC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2. The carry (borrow) flag is also set if the subtraction of two numbers</w:t>
      </w:r>
      <w:r w:rsidR="00D44359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requires a borrow into the most significant (leftmost) bits subtracted</w:t>
      </w:r>
    </w:p>
    <w:p w14:paraId="7DCBD2EF" w14:textId="56F29345" w:rsidR="007731EF" w:rsidRPr="007731EF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0000 - 0001 = 1111 (carry flag is turned on)</w:t>
      </w:r>
    </w:p>
    <w:p w14:paraId="26B99A8A" w14:textId="412BEA44" w:rsidR="007731EF" w:rsidRPr="00F521FD" w:rsidRDefault="00F521FD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521FD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7731EF" w:rsidRPr="00F521FD">
        <w:rPr>
          <w:rFonts w:ascii="Times New Roman" w:hAnsi="Times New Roman" w:cs="Times New Roman"/>
          <w:b/>
          <w:bCs/>
          <w:sz w:val="16"/>
          <w:szCs w:val="16"/>
        </w:rPr>
        <w:t>ules for turning on the overflow flag</w:t>
      </w:r>
    </w:p>
    <w:p w14:paraId="78DB8967" w14:textId="369DBCF7" w:rsidR="007731EF" w:rsidRP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1. If the sum of two numbers with the sign bits off yields a result number</w:t>
      </w:r>
      <w:r w:rsidR="00C60700">
        <w:rPr>
          <w:rFonts w:ascii="Times New Roman" w:hAnsi="Times New Roman" w:cs="Times New Roman"/>
          <w:sz w:val="16"/>
          <w:szCs w:val="16"/>
        </w:rPr>
        <w:t xml:space="preserve"> </w:t>
      </w:r>
      <w:r w:rsidRPr="007731EF">
        <w:rPr>
          <w:rFonts w:ascii="Times New Roman" w:hAnsi="Times New Roman" w:cs="Times New Roman"/>
          <w:sz w:val="16"/>
          <w:szCs w:val="16"/>
        </w:rPr>
        <w:t>with the sign bit on</w:t>
      </w:r>
    </w:p>
    <w:p w14:paraId="5C3D0C18" w14:textId="031FE895" w:rsidR="007731EF" w:rsidRP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0100 + 0100 = 1000 (overflow flag is turned on)</w:t>
      </w:r>
    </w:p>
    <w:p w14:paraId="1769BA55" w14:textId="5EEC77C7" w:rsidR="007731EF" w:rsidRP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2. If the sum of two numbers with the sign bits on yields a result number with the sign bit off</w:t>
      </w:r>
    </w:p>
    <w:p w14:paraId="4E1E0D72" w14:textId="37F9ED79" w:rsidR="007731EF" w:rsidRDefault="007731EF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1000 + 1000 = 0000 (overflow flag is turned on)</w:t>
      </w:r>
    </w:p>
    <w:p w14:paraId="0A1807C3" w14:textId="0D8BE64B" w:rsidR="00DD3292" w:rsidRPr="00837D9C" w:rsidRDefault="00DD3292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37D9C">
        <w:rPr>
          <w:rFonts w:ascii="Times New Roman" w:hAnsi="Times New Roman" w:cs="Times New Roman"/>
          <w:b/>
          <w:bCs/>
          <w:sz w:val="16"/>
          <w:szCs w:val="16"/>
        </w:rPr>
        <w:t>Note that different from above (1111 + 0001 = 0000), the result is correct even though CF is set</w:t>
      </w:r>
    </w:p>
    <w:p w14:paraId="388CBC40" w14:textId="77777777" w:rsidR="004E6611" w:rsidRDefault="004E6611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509B79FF" w14:textId="5764FB27" w:rsidR="001B4224" w:rsidRPr="0026488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lastRenderedPageBreak/>
        <w:t xml:space="preserve">In unsigned arithmetic, 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 xml:space="preserve">use the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>carry fla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>g</w:t>
      </w:r>
    </w:p>
    <w:p w14:paraId="53AF1FFE" w14:textId="50EE0C91" w:rsidR="001B4224" w:rsidRPr="00264886" w:rsidRDefault="001B422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In signed arithmetic, </w:t>
      </w:r>
      <w:r w:rsidR="00923687" w:rsidRPr="00264886">
        <w:rPr>
          <w:rFonts w:ascii="Times New Roman" w:hAnsi="Times New Roman" w:cs="Times New Roman"/>
          <w:sz w:val="16"/>
          <w:szCs w:val="16"/>
          <w:u w:val="single"/>
        </w:rPr>
        <w:t xml:space="preserve">use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the </w:t>
      </w:r>
      <w:r w:rsidR="00C61E3D" w:rsidRPr="00264886">
        <w:rPr>
          <w:rFonts w:ascii="Times New Roman" w:hAnsi="Times New Roman" w:cs="Times New Roman"/>
          <w:sz w:val="16"/>
          <w:szCs w:val="16"/>
          <w:u w:val="single"/>
        </w:rPr>
        <w:t>overflow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 xml:space="preserve"> flag</w:t>
      </w:r>
    </w:p>
    <w:p w14:paraId="41E1D42C" w14:textId="0F957441" w:rsidR="00DC3BF4" w:rsidRDefault="00DC3BF4" w:rsidP="000B3502">
      <w:pPr>
        <w:spacing w:after="0" w:line="240" w:lineRule="auto"/>
        <w:ind w:left="-720" w:right="-694"/>
        <w:jc w:val="left"/>
        <w:rPr>
          <w:sz w:val="16"/>
          <w:szCs w:val="16"/>
        </w:rPr>
      </w:pPr>
    </w:p>
    <w:p w14:paraId="65D126D6" w14:textId="77777777" w:rsidR="00DC3BF4" w:rsidRPr="005708EA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proofErr w:type="spellStart"/>
      <w:r w:rsidRPr="005708EA">
        <w:rPr>
          <w:rFonts w:ascii="Courier New" w:hAnsi="Courier New" w:cs="Courier New"/>
          <w:b/>
          <w:bCs/>
          <w:sz w:val="16"/>
          <w:szCs w:val="16"/>
        </w:rPr>
        <w:t>cmp</w:t>
      </w:r>
      <w:proofErr w:type="spellEnd"/>
      <w:r w:rsidRPr="005708E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r w:rsidRPr="005708EA">
        <w:rPr>
          <w:rFonts w:ascii="Times New Roman" w:hAnsi="Times New Roman" w:cs="Times New Roman"/>
          <w:b/>
          <w:bCs/>
          <w:sz w:val="16"/>
          <w:szCs w:val="16"/>
        </w:rPr>
        <w:t>Instruction</w:t>
      </w:r>
    </w:p>
    <w:p w14:paraId="23CBCC77" w14:textId="77777777" w:rsidR="00DC3BF4" w:rsidRPr="00FF066E" w:rsidRDefault="00DC3BF4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proofErr w:type="spellStart"/>
      <w:r w:rsidRPr="00FF066E">
        <w:rPr>
          <w:rFonts w:ascii="Courier New" w:hAnsi="Courier New" w:cs="Courier New"/>
          <w:sz w:val="16"/>
          <w:szCs w:val="16"/>
        </w:rPr>
        <w:t>cmp</w:t>
      </w:r>
      <w:proofErr w:type="spellEnd"/>
      <w:r w:rsidRPr="00FF066E">
        <w:rPr>
          <w:rFonts w:ascii="Courier New" w:hAnsi="Courier New" w:cs="Courier New"/>
          <w:sz w:val="16"/>
          <w:szCs w:val="16"/>
        </w:rPr>
        <w:t xml:space="preserve"> b, a</w:t>
      </w:r>
    </w:p>
    <w:p w14:paraId="6312369B" w14:textId="2FB0A8A4" w:rsidR="00DC3BF4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9A376E">
        <w:rPr>
          <w:rFonts w:ascii="Times New Roman" w:hAnsi="Times New Roman" w:cs="Times New Roman"/>
          <w:sz w:val="16"/>
          <w:szCs w:val="16"/>
        </w:rPr>
        <w:t>Computes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b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-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a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 xml:space="preserve">(just like </w:t>
      </w:r>
      <w:r w:rsidRPr="00B04172">
        <w:rPr>
          <w:rFonts w:ascii="Courier New" w:hAnsi="Courier New" w:cs="Courier New"/>
          <w:sz w:val="16"/>
          <w:szCs w:val="16"/>
        </w:rPr>
        <w:t>sub</w:t>
      </w:r>
      <w:r>
        <w:rPr>
          <w:rFonts w:ascii="Times New Roman" w:hAnsi="Times New Roman" w:cs="Times New Roman"/>
          <w:sz w:val="16"/>
          <w:szCs w:val="16"/>
        </w:rPr>
        <w:t>)</w:t>
      </w:r>
      <w:r w:rsidR="001C74BF">
        <w:rPr>
          <w:rFonts w:ascii="Times New Roman" w:hAnsi="Times New Roman" w:cs="Times New Roman"/>
          <w:sz w:val="16"/>
          <w:szCs w:val="16"/>
        </w:rPr>
        <w:t>. S</w:t>
      </w:r>
      <w:r w:rsidRPr="009A376E">
        <w:rPr>
          <w:rFonts w:ascii="Times New Roman" w:hAnsi="Times New Roman" w:cs="Times New Roman"/>
          <w:sz w:val="16"/>
          <w:szCs w:val="16"/>
        </w:rPr>
        <w:t>ets condition codes based on result, bu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F6BAB">
        <w:rPr>
          <w:rFonts w:ascii="Times New Roman" w:hAnsi="Times New Roman" w:cs="Times New Roman"/>
          <w:b/>
          <w:bCs/>
          <w:sz w:val="16"/>
          <w:szCs w:val="16"/>
        </w:rPr>
        <w:t xml:space="preserve">does not change </w:t>
      </w:r>
      <w:r w:rsidRPr="00740237">
        <w:rPr>
          <w:rFonts w:ascii="Cambria Math" w:hAnsi="Cambria Math" w:cs="Cambria Math"/>
          <w:b/>
          <w:bCs/>
          <w:i/>
          <w:iCs/>
          <w:sz w:val="16"/>
          <w:szCs w:val="16"/>
        </w:rPr>
        <w:t>b</w:t>
      </w:r>
    </w:p>
    <w:p w14:paraId="4CC5C554" w14:textId="5E04456C" w:rsidR="00DC3BF4" w:rsidRPr="005708EA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5708EA">
        <w:rPr>
          <w:rFonts w:ascii="Courier New" w:hAnsi="Courier New" w:cs="Courier New"/>
          <w:b/>
          <w:bCs/>
          <w:sz w:val="16"/>
          <w:szCs w:val="16"/>
        </w:rPr>
        <w:t>test</w:t>
      </w:r>
      <w:r w:rsidRPr="005708EA">
        <w:rPr>
          <w:rFonts w:ascii="Times New Roman" w:hAnsi="Times New Roman" w:cs="Times New Roman"/>
          <w:b/>
          <w:bCs/>
          <w:sz w:val="16"/>
          <w:szCs w:val="16"/>
        </w:rPr>
        <w:t xml:space="preserve"> instruction</w:t>
      </w:r>
    </w:p>
    <w:p w14:paraId="70D70F7E" w14:textId="31DD535C" w:rsidR="007E3E57" w:rsidRPr="008D4C7E" w:rsidRDefault="007E3E57" w:rsidP="000B3502">
      <w:pPr>
        <w:spacing w:after="0" w:line="240" w:lineRule="auto"/>
        <w:ind w:left="-720" w:right="-694"/>
        <w:jc w:val="left"/>
        <w:rPr>
          <w:rFonts w:ascii="Courier New" w:hAnsi="Courier New" w:cs="Courier New"/>
          <w:sz w:val="16"/>
          <w:szCs w:val="16"/>
        </w:rPr>
      </w:pPr>
      <w:r w:rsidRPr="008F45B1">
        <w:rPr>
          <w:rFonts w:ascii="Courier New" w:hAnsi="Courier New" w:cs="Courier New"/>
          <w:sz w:val="16"/>
          <w:szCs w:val="16"/>
        </w:rPr>
        <w:t>test a, b</w:t>
      </w:r>
    </w:p>
    <w:p w14:paraId="33CB76B6" w14:textId="1A2C6193" w:rsidR="007E3E57" w:rsidRPr="007E3E57" w:rsidRDefault="007E3E5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Computes </w:t>
      </w:r>
      <w:r w:rsidRPr="007E3E57">
        <w:rPr>
          <w:rFonts w:ascii="Cambria Math" w:hAnsi="Cambria Math" w:cs="Cambria Math"/>
          <w:sz w:val="16"/>
          <w:szCs w:val="16"/>
        </w:rPr>
        <w:t>𝑏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∧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𝑎</w:t>
      </w:r>
      <w:r w:rsidRPr="007E3E57">
        <w:rPr>
          <w:rFonts w:ascii="Times New Roman" w:hAnsi="Times New Roman" w:cs="Times New Roman"/>
          <w:sz w:val="16"/>
          <w:szCs w:val="16"/>
        </w:rPr>
        <w:t xml:space="preserve"> just like </w:t>
      </w:r>
      <w:r w:rsidRPr="00502E18">
        <w:rPr>
          <w:rFonts w:ascii="Courier New" w:hAnsi="Courier New" w:cs="Courier New"/>
          <w:sz w:val="16"/>
          <w:szCs w:val="16"/>
        </w:rPr>
        <w:t>and</w:t>
      </w:r>
      <w:r w:rsidR="00DE69E4">
        <w:rPr>
          <w:rFonts w:ascii="Times New Roman" w:hAnsi="Times New Roman" w:cs="Times New Roman"/>
          <w:sz w:val="16"/>
          <w:szCs w:val="16"/>
        </w:rPr>
        <w:t>.</w:t>
      </w:r>
      <w:r w:rsidR="002955A6">
        <w:rPr>
          <w:rFonts w:ascii="Times New Roman" w:hAnsi="Times New Roman" w:cs="Times New Roman"/>
          <w:sz w:val="16"/>
          <w:szCs w:val="16"/>
        </w:rPr>
        <w:t xml:space="preserve"> </w:t>
      </w:r>
      <w:r w:rsidR="00DE69E4">
        <w:rPr>
          <w:rFonts w:ascii="Times New Roman" w:hAnsi="Times New Roman" w:cs="Times New Roman"/>
          <w:sz w:val="16"/>
          <w:szCs w:val="16"/>
        </w:rPr>
        <w:t>S</w:t>
      </w:r>
      <w:r w:rsidRPr="007E3E57">
        <w:rPr>
          <w:rFonts w:ascii="Times New Roman" w:hAnsi="Times New Roman" w:cs="Times New Roman"/>
          <w:sz w:val="16"/>
          <w:szCs w:val="16"/>
        </w:rPr>
        <w:t>ets condition codes (only SF and ZF) based on result, bu</w:t>
      </w:r>
      <w:r w:rsidR="00551864">
        <w:rPr>
          <w:rFonts w:ascii="Times New Roman" w:hAnsi="Times New Roman" w:cs="Times New Roman"/>
          <w:sz w:val="16"/>
          <w:szCs w:val="16"/>
        </w:rPr>
        <w:t xml:space="preserve">t </w:t>
      </w:r>
      <w:r w:rsidR="00551864" w:rsidRPr="00740237">
        <w:rPr>
          <w:rFonts w:ascii="Times New Roman" w:hAnsi="Times New Roman" w:cs="Times New Roman"/>
          <w:b/>
          <w:bCs/>
          <w:sz w:val="16"/>
          <w:szCs w:val="16"/>
        </w:rPr>
        <w:t>d</w:t>
      </w:r>
      <w:r w:rsidRPr="00740237">
        <w:rPr>
          <w:rFonts w:ascii="Times New Roman" w:hAnsi="Times New Roman" w:cs="Times New Roman"/>
          <w:b/>
          <w:bCs/>
          <w:sz w:val="16"/>
          <w:szCs w:val="16"/>
        </w:rPr>
        <w:t xml:space="preserve">oes not change </w:t>
      </w:r>
      <w:r w:rsidRPr="00740237">
        <w:rPr>
          <w:rFonts w:ascii="Cambria Math" w:hAnsi="Cambria Math" w:cs="Cambria Math"/>
          <w:b/>
          <w:bCs/>
          <w:sz w:val="16"/>
          <w:szCs w:val="16"/>
        </w:rPr>
        <w:t>𝒃</w:t>
      </w:r>
    </w:p>
    <w:p w14:paraId="1F96017B" w14:textId="331EB7D3" w:rsidR="007E3E57" w:rsidRPr="007E3E57" w:rsidRDefault="007E3E5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Most common use: </w:t>
      </w:r>
      <w:r w:rsidRPr="00552DA5">
        <w:rPr>
          <w:rFonts w:ascii="Courier New" w:hAnsi="Courier New" w:cs="Courier New"/>
          <w:sz w:val="16"/>
          <w:szCs w:val="16"/>
        </w:rPr>
        <w:t>test</w:t>
      </w:r>
      <w:r w:rsidR="00552DA5" w:rsidRPr="00552DA5">
        <w:rPr>
          <w:rFonts w:ascii="Courier New" w:hAnsi="Courier New" w:cs="Courier New"/>
          <w:sz w:val="16"/>
          <w:szCs w:val="16"/>
        </w:rPr>
        <w:t xml:space="preserve"> x</w:t>
      </w:r>
      <w:r w:rsidRPr="00552DA5">
        <w:rPr>
          <w:rFonts w:ascii="Courier New" w:hAnsi="Courier New" w:cs="Courier New"/>
          <w:sz w:val="16"/>
          <w:szCs w:val="16"/>
        </w:rPr>
        <w:t>,</w:t>
      </w:r>
      <w:r w:rsidR="00552DA5" w:rsidRPr="00552DA5">
        <w:rPr>
          <w:rFonts w:ascii="Courier New" w:hAnsi="Courier New" w:cs="Courier New"/>
          <w:sz w:val="16"/>
          <w:szCs w:val="16"/>
        </w:rPr>
        <w:t xml:space="preserve"> x</w:t>
      </w:r>
    </w:p>
    <w:p w14:paraId="66A5B8BB" w14:textId="616FA0A2" w:rsidR="001A465C" w:rsidRDefault="007E3E57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E3E57">
        <w:rPr>
          <w:rFonts w:ascii="Times New Roman" w:hAnsi="Times New Roman" w:cs="Times New Roman"/>
          <w:sz w:val="16"/>
          <w:szCs w:val="16"/>
        </w:rPr>
        <w:t xml:space="preserve">to compare </w:t>
      </w:r>
      <w:r w:rsidR="001C63EE" w:rsidRPr="001C63EE">
        <w:rPr>
          <w:rFonts w:ascii="Courier New" w:hAnsi="Courier New" w:cs="Courier New"/>
          <w:sz w:val="16"/>
          <w:szCs w:val="16"/>
        </w:rPr>
        <w:t>x</w:t>
      </w:r>
      <w:r w:rsidRPr="007E3E57">
        <w:rPr>
          <w:rFonts w:ascii="Times New Roman" w:hAnsi="Times New Roman" w:cs="Times New Roman"/>
          <w:sz w:val="16"/>
          <w:szCs w:val="16"/>
        </w:rPr>
        <w:t xml:space="preserve"> to zero</w:t>
      </w:r>
    </w:p>
    <w:p w14:paraId="47F84E9A" w14:textId="18FBFFB8" w:rsidR="001A465C" w:rsidRDefault="0077002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770028">
        <w:rPr>
          <w:rFonts w:ascii="Times New Roman" w:hAnsi="Times New Roman" w:cs="Times New Roman"/>
          <w:sz w:val="16"/>
          <w:szCs w:val="16"/>
        </w:rPr>
        <w:drawing>
          <wp:inline distT="0" distB="0" distL="0" distR="0" wp14:anchorId="114CA918" wp14:editId="082A12FF">
            <wp:extent cx="4595813" cy="1395454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9494" cy="139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DF310" w14:textId="27BC1C7C" w:rsidR="002D3799" w:rsidRDefault="002D3799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2D3799">
        <w:rPr>
          <w:rFonts w:ascii="Times New Roman" w:hAnsi="Times New Roman" w:cs="Times New Roman"/>
          <w:sz w:val="16"/>
          <w:szCs w:val="16"/>
        </w:rPr>
        <w:drawing>
          <wp:inline distT="0" distB="0" distL="0" distR="0" wp14:anchorId="1EA3C97C" wp14:editId="5E95C7D1">
            <wp:extent cx="2500313" cy="598738"/>
            <wp:effectExtent l="0" t="0" r="0" b="0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517" cy="60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2440" w14:textId="03377B2C" w:rsidR="00A018F8" w:rsidRPr="009B1CC2" w:rsidRDefault="00A018F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9B1CC2">
        <w:rPr>
          <w:rFonts w:ascii="Times New Roman" w:hAnsi="Times New Roman" w:cs="Times New Roman"/>
          <w:b/>
          <w:bCs/>
          <w:sz w:val="16"/>
          <w:szCs w:val="16"/>
        </w:rPr>
        <w:t>Buffer overflow attacks</w:t>
      </w:r>
    </w:p>
    <w:p w14:paraId="6502651F" w14:textId="6A679E4A" w:rsidR="00A018F8" w:rsidRDefault="00A018F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4860E4">
        <w:rPr>
          <w:rFonts w:ascii="Times New Roman" w:hAnsi="Times New Roman" w:cs="Times New Roman"/>
          <w:sz w:val="16"/>
          <w:szCs w:val="16"/>
        </w:rPr>
        <w:t>Stack Smashing Attacks</w:t>
      </w:r>
      <w:r w:rsidR="009B5241">
        <w:rPr>
          <w:rFonts w:ascii="Times New Roman" w:hAnsi="Times New Roman" w:cs="Times New Roman"/>
          <w:sz w:val="16"/>
          <w:szCs w:val="16"/>
        </w:rPr>
        <w:t xml:space="preserve">: </w:t>
      </w:r>
      <w:r w:rsidR="003D202B">
        <w:rPr>
          <w:rFonts w:ascii="Times New Roman" w:hAnsi="Times New Roman" w:cs="Times New Roman"/>
          <w:sz w:val="16"/>
          <w:szCs w:val="16"/>
        </w:rPr>
        <w:t>o</w:t>
      </w:r>
      <w:r w:rsidR="009B5241" w:rsidRPr="009B5241">
        <w:rPr>
          <w:rFonts w:ascii="Times New Roman" w:hAnsi="Times New Roman" w:cs="Times New Roman"/>
          <w:sz w:val="16"/>
          <w:szCs w:val="16"/>
        </w:rPr>
        <w:t>verwrite normal return address A with address of some other code S</w:t>
      </w:r>
      <w:r w:rsidR="00582920">
        <w:rPr>
          <w:rFonts w:ascii="Times New Roman" w:hAnsi="Times New Roman" w:cs="Times New Roman"/>
          <w:sz w:val="16"/>
          <w:szCs w:val="16"/>
        </w:rPr>
        <w:t xml:space="preserve">. </w:t>
      </w:r>
      <w:r w:rsidR="009B5241" w:rsidRPr="009B5241">
        <w:rPr>
          <w:rFonts w:ascii="Times New Roman" w:hAnsi="Times New Roman" w:cs="Times New Roman"/>
          <w:sz w:val="16"/>
          <w:szCs w:val="16"/>
        </w:rPr>
        <w:t>When Q executes ret, will jump</w:t>
      </w:r>
      <w:r w:rsidR="00D9517E">
        <w:rPr>
          <w:rFonts w:ascii="Times New Roman" w:hAnsi="Times New Roman" w:cs="Times New Roman"/>
          <w:sz w:val="16"/>
          <w:szCs w:val="16"/>
        </w:rPr>
        <w:t xml:space="preserve"> </w:t>
      </w:r>
      <w:r w:rsidR="009B5241" w:rsidRPr="009B5241">
        <w:rPr>
          <w:rFonts w:ascii="Times New Roman" w:hAnsi="Times New Roman" w:cs="Times New Roman"/>
          <w:sz w:val="16"/>
          <w:szCs w:val="16"/>
        </w:rPr>
        <w:t>to other code</w:t>
      </w:r>
    </w:p>
    <w:p w14:paraId="24306748" w14:textId="40AEF0A3" w:rsidR="008C1398" w:rsidRDefault="008C139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Code Injection Attacks</w:t>
      </w:r>
      <w:r w:rsidR="00F01025">
        <w:rPr>
          <w:rFonts w:ascii="Times New Roman" w:hAnsi="Times New Roman" w:cs="Times New Roman"/>
          <w:sz w:val="16"/>
          <w:szCs w:val="16"/>
        </w:rPr>
        <w:t>: i</w:t>
      </w:r>
      <w:r w:rsidR="00F01025" w:rsidRPr="00F01025">
        <w:rPr>
          <w:rFonts w:ascii="Times New Roman" w:hAnsi="Times New Roman" w:cs="Times New Roman"/>
          <w:sz w:val="16"/>
          <w:szCs w:val="16"/>
        </w:rPr>
        <w:t>nput string contains byte representation of executable code</w:t>
      </w:r>
      <w:r w:rsidR="00F01025">
        <w:rPr>
          <w:rFonts w:ascii="Times New Roman" w:hAnsi="Times New Roman" w:cs="Times New Roman"/>
          <w:sz w:val="16"/>
          <w:szCs w:val="16"/>
        </w:rPr>
        <w:t>, o</w:t>
      </w:r>
      <w:r w:rsidR="00F01025" w:rsidRPr="00F01025">
        <w:rPr>
          <w:rFonts w:ascii="Times New Roman" w:hAnsi="Times New Roman" w:cs="Times New Roman"/>
          <w:sz w:val="16"/>
          <w:szCs w:val="16"/>
        </w:rPr>
        <w:t>verwrite return address A with address of buffer B</w:t>
      </w:r>
      <w:r w:rsidR="00F01025">
        <w:rPr>
          <w:rFonts w:ascii="Times New Roman" w:hAnsi="Times New Roman" w:cs="Times New Roman"/>
          <w:sz w:val="16"/>
          <w:szCs w:val="16"/>
        </w:rPr>
        <w:t>, w</w:t>
      </w:r>
      <w:r w:rsidR="00F01025" w:rsidRPr="00F01025">
        <w:rPr>
          <w:rFonts w:ascii="Times New Roman" w:hAnsi="Times New Roman" w:cs="Times New Roman"/>
          <w:sz w:val="16"/>
          <w:szCs w:val="16"/>
        </w:rPr>
        <w:t>hen Q executes ret, will jump to exploit code</w:t>
      </w:r>
    </w:p>
    <w:p w14:paraId="12526141" w14:textId="686EC8CA" w:rsidR="001B1F48" w:rsidRPr="001B1F48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1B1F48">
        <w:rPr>
          <w:rFonts w:ascii="Times New Roman" w:hAnsi="Times New Roman" w:cs="Times New Roman"/>
          <w:b/>
          <w:bCs/>
          <w:sz w:val="16"/>
          <w:szCs w:val="16"/>
        </w:rPr>
        <w:t>Measures</w:t>
      </w:r>
    </w:p>
    <w:p w14:paraId="0ED700B6" w14:textId="3D463976" w:rsidR="000051D7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Avoid overflow vulnerabilities</w:t>
      </w:r>
      <w:r w:rsidR="001A19D7">
        <w:rPr>
          <w:rFonts w:ascii="Times New Roman" w:hAnsi="Times New Roman" w:cs="Times New Roman"/>
          <w:sz w:val="16"/>
          <w:szCs w:val="16"/>
        </w:rPr>
        <w:t xml:space="preserve">: </w:t>
      </w:r>
      <w:proofErr w:type="spellStart"/>
      <w:r w:rsidR="001A19D7">
        <w:rPr>
          <w:rFonts w:ascii="Times New Roman" w:hAnsi="Times New Roman" w:cs="Times New Roman"/>
          <w:sz w:val="16"/>
          <w:szCs w:val="16"/>
        </w:rPr>
        <w:t>strcpy</w:t>
      </w:r>
      <w:proofErr w:type="spellEnd"/>
      <w:r w:rsidR="001A19D7">
        <w:rPr>
          <w:rFonts w:ascii="Times New Roman" w:hAnsi="Times New Roman" w:cs="Times New Roman"/>
          <w:sz w:val="16"/>
          <w:szCs w:val="16"/>
        </w:rPr>
        <w:t xml:space="preserve"> -&gt; </w:t>
      </w:r>
      <w:proofErr w:type="spellStart"/>
      <w:r w:rsidR="001A19D7">
        <w:rPr>
          <w:rFonts w:ascii="Times New Roman" w:hAnsi="Times New Roman" w:cs="Times New Roman"/>
          <w:sz w:val="16"/>
          <w:szCs w:val="16"/>
        </w:rPr>
        <w:t>strncpy</w:t>
      </w:r>
      <w:proofErr w:type="spellEnd"/>
    </w:p>
    <w:p w14:paraId="61131701" w14:textId="77777777" w:rsidR="00B15E9C" w:rsidRPr="00B15E9C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Employ system-level protections</w:t>
      </w:r>
      <w:r w:rsidR="00B15E9C">
        <w:rPr>
          <w:rFonts w:ascii="Times New Roman" w:hAnsi="Times New Roman" w:cs="Times New Roman"/>
          <w:sz w:val="16"/>
          <w:szCs w:val="16"/>
        </w:rPr>
        <w:t xml:space="preserve">: </w:t>
      </w:r>
      <w:r w:rsidR="00B15E9C" w:rsidRPr="00B15E9C">
        <w:rPr>
          <w:rFonts w:ascii="Times New Roman" w:hAnsi="Times New Roman" w:cs="Times New Roman"/>
          <w:sz w:val="16"/>
          <w:szCs w:val="16"/>
        </w:rPr>
        <w:t>Randomized stack offsets</w:t>
      </w:r>
      <w:r w:rsidR="00B15E9C">
        <w:rPr>
          <w:rFonts w:ascii="Times New Roman" w:hAnsi="Times New Roman" w:cs="Times New Roman"/>
          <w:sz w:val="16"/>
          <w:szCs w:val="16"/>
        </w:rPr>
        <w:t xml:space="preserve">, </w:t>
      </w:r>
      <w:r w:rsidR="00B15E9C" w:rsidRPr="00B15E9C">
        <w:rPr>
          <w:rFonts w:ascii="Times New Roman" w:hAnsi="Times New Roman" w:cs="Times New Roman"/>
          <w:sz w:val="16"/>
          <w:szCs w:val="16"/>
        </w:rPr>
        <w:t>Nonexecutable code</w:t>
      </w:r>
    </w:p>
    <w:p w14:paraId="18C6934B" w14:textId="346674FB" w:rsidR="001B1F48" w:rsidRPr="001B1F48" w:rsidRDefault="00B15E9C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B15E9C">
        <w:rPr>
          <w:rFonts w:ascii="Times New Roman" w:hAnsi="Times New Roman" w:cs="Times New Roman"/>
          <w:sz w:val="16"/>
          <w:szCs w:val="16"/>
        </w:rPr>
        <w:t>segments</w:t>
      </w:r>
    </w:p>
    <w:p w14:paraId="71249E2C" w14:textId="2D261BE3" w:rsidR="009F4756" w:rsidRDefault="001B1F48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Have compiler use stack canaries</w:t>
      </w:r>
    </w:p>
    <w:p w14:paraId="76FFC4F0" w14:textId="77777777" w:rsidR="009F4756" w:rsidRPr="00846BBA" w:rsidRDefault="009F475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46BBA">
        <w:rPr>
          <w:rFonts w:ascii="Times New Roman" w:hAnsi="Times New Roman" w:cs="Times New Roman"/>
          <w:b/>
          <w:bCs/>
          <w:sz w:val="16"/>
          <w:szCs w:val="16"/>
        </w:rPr>
        <w:t>Return-Oriented Programming Attacks</w:t>
      </w:r>
    </w:p>
    <w:p w14:paraId="75FFB59D" w14:textId="6D7509A3" w:rsidR="009F4756" w:rsidRPr="009F4756" w:rsidRDefault="0037378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Work around s</w:t>
      </w:r>
      <w:r w:rsidR="009F4756" w:rsidRPr="009F4756">
        <w:rPr>
          <w:rFonts w:ascii="Times New Roman" w:hAnsi="Times New Roman" w:cs="Times New Roman"/>
          <w:sz w:val="16"/>
          <w:szCs w:val="16"/>
        </w:rPr>
        <w:t xml:space="preserve">tack randomization </w:t>
      </w:r>
      <w:r>
        <w:rPr>
          <w:rFonts w:ascii="Times New Roman" w:hAnsi="Times New Roman" w:cs="Times New Roman"/>
          <w:sz w:val="16"/>
          <w:szCs w:val="16"/>
        </w:rPr>
        <w:t xml:space="preserve">and </w:t>
      </w:r>
      <w:r w:rsidR="008C0065">
        <w:rPr>
          <w:rFonts w:ascii="Times New Roman" w:hAnsi="Times New Roman" w:cs="Times New Roman"/>
          <w:sz w:val="16"/>
          <w:szCs w:val="16"/>
        </w:rPr>
        <w:t xml:space="preserve">marking </w:t>
      </w:r>
      <w:r w:rsidR="009F4756" w:rsidRPr="009F4756">
        <w:rPr>
          <w:rFonts w:ascii="Times New Roman" w:hAnsi="Times New Roman" w:cs="Times New Roman"/>
          <w:sz w:val="16"/>
          <w:szCs w:val="16"/>
        </w:rPr>
        <w:t>stack nonexecutable</w:t>
      </w:r>
    </w:p>
    <w:p w14:paraId="55AB5C3E" w14:textId="1E25D520" w:rsidR="009F4756" w:rsidRPr="009F4756" w:rsidRDefault="009F4756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  <w:r w:rsidRPr="009F4756">
        <w:rPr>
          <w:rFonts w:ascii="Times New Roman" w:hAnsi="Times New Roman" w:cs="Times New Roman"/>
          <w:sz w:val="16"/>
          <w:szCs w:val="16"/>
        </w:rPr>
        <w:t>Does not overcome stack canaries</w:t>
      </w:r>
    </w:p>
    <w:p w14:paraId="7399940A" w14:textId="54E38675" w:rsidR="00DC3BF4" w:rsidRDefault="00DC3BF4" w:rsidP="000B3502">
      <w:pPr>
        <w:spacing w:after="0" w:line="240" w:lineRule="auto"/>
        <w:ind w:left="-720" w:right="-694"/>
        <w:jc w:val="left"/>
        <w:rPr>
          <w:rFonts w:ascii="Times New Roman" w:hAnsi="Times New Roman" w:cs="Times New Roman"/>
          <w:sz w:val="16"/>
          <w:szCs w:val="16"/>
        </w:rPr>
      </w:pPr>
    </w:p>
    <w:p w14:paraId="7E476F81" w14:textId="72B4A660" w:rsidR="006D2082" w:rsidRPr="00F60BC6" w:rsidRDefault="00585677" w:rsidP="000B3502">
      <w:pPr>
        <w:spacing w:after="0" w:line="240" w:lineRule="auto"/>
        <w:ind w:left="-720" w:right="-694"/>
        <w:jc w:val="left"/>
        <w:rPr>
          <w:sz w:val="16"/>
          <w:szCs w:val="16"/>
        </w:rPr>
      </w:pPr>
      <w:r w:rsidRPr="00585677">
        <w:rPr>
          <w:sz w:val="16"/>
          <w:szCs w:val="16"/>
        </w:rPr>
        <w:drawing>
          <wp:inline distT="0" distB="0" distL="0" distR="0" wp14:anchorId="586C29CA" wp14:editId="118CC4E8">
            <wp:extent cx="2670322" cy="1942782"/>
            <wp:effectExtent l="0" t="0" r="0" b="63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55816" cy="200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082" w:rsidRPr="006D2082">
        <w:rPr>
          <w:sz w:val="16"/>
          <w:szCs w:val="16"/>
        </w:rPr>
        <w:drawing>
          <wp:inline distT="0" distB="0" distL="0" distR="0" wp14:anchorId="2C893894" wp14:editId="0BC4D4A5">
            <wp:extent cx="2590800" cy="1738326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5853" cy="17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86" w:rsidRPr="00003586">
        <w:rPr>
          <w:noProof/>
        </w:rPr>
        <w:t xml:space="preserve"> </w:t>
      </w:r>
      <w:r w:rsidR="00003586" w:rsidRPr="00003586">
        <w:rPr>
          <w:sz w:val="16"/>
          <w:szCs w:val="16"/>
        </w:rPr>
        <w:drawing>
          <wp:inline distT="0" distB="0" distL="0" distR="0" wp14:anchorId="7888636B" wp14:editId="1D5D3EBD">
            <wp:extent cx="2775953" cy="1924050"/>
            <wp:effectExtent l="0" t="0" r="5715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79746" cy="1926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2082" w:rsidRPr="00F60BC6" w:rsidSect="00D72C00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7711E" w14:textId="77777777" w:rsidR="005E62AB" w:rsidRDefault="005E62AB" w:rsidP="00CD50FB">
      <w:pPr>
        <w:spacing w:after="0" w:line="240" w:lineRule="auto"/>
      </w:pPr>
      <w:r>
        <w:separator/>
      </w:r>
    </w:p>
  </w:endnote>
  <w:endnote w:type="continuationSeparator" w:id="0">
    <w:p w14:paraId="6304678C" w14:textId="77777777" w:rsidR="005E62AB" w:rsidRDefault="005E62AB" w:rsidP="00CD5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BE1FD" w14:textId="77777777" w:rsidR="005E62AB" w:rsidRDefault="005E62AB" w:rsidP="00CD50FB">
      <w:pPr>
        <w:spacing w:after="0" w:line="240" w:lineRule="auto"/>
      </w:pPr>
      <w:r>
        <w:separator/>
      </w:r>
    </w:p>
  </w:footnote>
  <w:footnote w:type="continuationSeparator" w:id="0">
    <w:p w14:paraId="0EF34D65" w14:textId="77777777" w:rsidR="005E62AB" w:rsidRDefault="005E62AB" w:rsidP="00CD50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25F4F"/>
    <w:multiLevelType w:val="hybridMultilevel"/>
    <w:tmpl w:val="D4B00138"/>
    <w:lvl w:ilvl="0" w:tplc="BEE869A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733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AyM7AwNzcyNzRU0lEKTi0uzszPAykwqgUALYCQ6SwAAAA="/>
  </w:docVars>
  <w:rsids>
    <w:rsidRoot w:val="003F59EF"/>
    <w:rsid w:val="00003586"/>
    <w:rsid w:val="000051D7"/>
    <w:rsid w:val="0005122E"/>
    <w:rsid w:val="00090B11"/>
    <w:rsid w:val="000A15F4"/>
    <w:rsid w:val="000A5BD0"/>
    <w:rsid w:val="000A6EF4"/>
    <w:rsid w:val="000B3502"/>
    <w:rsid w:val="000D160A"/>
    <w:rsid w:val="001132EB"/>
    <w:rsid w:val="00154E55"/>
    <w:rsid w:val="00171949"/>
    <w:rsid w:val="00173D78"/>
    <w:rsid w:val="0017665B"/>
    <w:rsid w:val="00192E65"/>
    <w:rsid w:val="001A1312"/>
    <w:rsid w:val="001A19D7"/>
    <w:rsid w:val="001A465C"/>
    <w:rsid w:val="001A4C8A"/>
    <w:rsid w:val="001B1F48"/>
    <w:rsid w:val="001B2362"/>
    <w:rsid w:val="001B4224"/>
    <w:rsid w:val="001C63EE"/>
    <w:rsid w:val="001C74BF"/>
    <w:rsid w:val="002067A9"/>
    <w:rsid w:val="00230065"/>
    <w:rsid w:val="00252812"/>
    <w:rsid w:val="00264886"/>
    <w:rsid w:val="002825D1"/>
    <w:rsid w:val="002955A6"/>
    <w:rsid w:val="002D3799"/>
    <w:rsid w:val="002E5148"/>
    <w:rsid w:val="002F6BAB"/>
    <w:rsid w:val="002F6EB0"/>
    <w:rsid w:val="00373786"/>
    <w:rsid w:val="00373A65"/>
    <w:rsid w:val="003804F2"/>
    <w:rsid w:val="003924FF"/>
    <w:rsid w:val="003D202B"/>
    <w:rsid w:val="003D56E8"/>
    <w:rsid w:val="003F59EF"/>
    <w:rsid w:val="003F5C28"/>
    <w:rsid w:val="003F5FA2"/>
    <w:rsid w:val="00461A4E"/>
    <w:rsid w:val="004860E4"/>
    <w:rsid w:val="0049243A"/>
    <w:rsid w:val="0049520F"/>
    <w:rsid w:val="00497FEB"/>
    <w:rsid w:val="004B2FBF"/>
    <w:rsid w:val="004C1BB8"/>
    <w:rsid w:val="004E6611"/>
    <w:rsid w:val="00502E18"/>
    <w:rsid w:val="00506069"/>
    <w:rsid w:val="00524F89"/>
    <w:rsid w:val="005317EF"/>
    <w:rsid w:val="00551864"/>
    <w:rsid w:val="00552DA5"/>
    <w:rsid w:val="005538E9"/>
    <w:rsid w:val="005708EA"/>
    <w:rsid w:val="00582920"/>
    <w:rsid w:val="00585677"/>
    <w:rsid w:val="00596190"/>
    <w:rsid w:val="005D192B"/>
    <w:rsid w:val="005E62AB"/>
    <w:rsid w:val="005E68FB"/>
    <w:rsid w:val="00615BE5"/>
    <w:rsid w:val="00642F11"/>
    <w:rsid w:val="00643B8E"/>
    <w:rsid w:val="006449CB"/>
    <w:rsid w:val="00646389"/>
    <w:rsid w:val="00650696"/>
    <w:rsid w:val="00650F7C"/>
    <w:rsid w:val="00663491"/>
    <w:rsid w:val="006941F3"/>
    <w:rsid w:val="00694A2C"/>
    <w:rsid w:val="006B01C2"/>
    <w:rsid w:val="006D2082"/>
    <w:rsid w:val="006E5FD1"/>
    <w:rsid w:val="00707BE5"/>
    <w:rsid w:val="00740237"/>
    <w:rsid w:val="00741AF2"/>
    <w:rsid w:val="00770028"/>
    <w:rsid w:val="007731EF"/>
    <w:rsid w:val="00776ABB"/>
    <w:rsid w:val="00777DCA"/>
    <w:rsid w:val="007B2792"/>
    <w:rsid w:val="007B63B8"/>
    <w:rsid w:val="007B7A3D"/>
    <w:rsid w:val="007C59EB"/>
    <w:rsid w:val="007E3E57"/>
    <w:rsid w:val="008052CC"/>
    <w:rsid w:val="00805F68"/>
    <w:rsid w:val="008129D1"/>
    <w:rsid w:val="00823A93"/>
    <w:rsid w:val="00832155"/>
    <w:rsid w:val="008345E0"/>
    <w:rsid w:val="00837D9C"/>
    <w:rsid w:val="00846BBA"/>
    <w:rsid w:val="0089026A"/>
    <w:rsid w:val="008B2AE0"/>
    <w:rsid w:val="008C0065"/>
    <w:rsid w:val="008C1398"/>
    <w:rsid w:val="008D4C7E"/>
    <w:rsid w:val="008E3590"/>
    <w:rsid w:val="008F45B1"/>
    <w:rsid w:val="00923687"/>
    <w:rsid w:val="009263DC"/>
    <w:rsid w:val="009321DA"/>
    <w:rsid w:val="0096704D"/>
    <w:rsid w:val="009920F7"/>
    <w:rsid w:val="009A376E"/>
    <w:rsid w:val="009B1CC2"/>
    <w:rsid w:val="009B5241"/>
    <w:rsid w:val="009D0F86"/>
    <w:rsid w:val="009D40EE"/>
    <w:rsid w:val="009F4756"/>
    <w:rsid w:val="00A018F8"/>
    <w:rsid w:val="00A01CA0"/>
    <w:rsid w:val="00A92D6A"/>
    <w:rsid w:val="00A94971"/>
    <w:rsid w:val="00AF5722"/>
    <w:rsid w:val="00B04172"/>
    <w:rsid w:val="00B05620"/>
    <w:rsid w:val="00B14248"/>
    <w:rsid w:val="00B15E9C"/>
    <w:rsid w:val="00B16772"/>
    <w:rsid w:val="00B21AA9"/>
    <w:rsid w:val="00B3527C"/>
    <w:rsid w:val="00B35763"/>
    <w:rsid w:val="00B36825"/>
    <w:rsid w:val="00B54954"/>
    <w:rsid w:val="00BA6390"/>
    <w:rsid w:val="00BB06E8"/>
    <w:rsid w:val="00BB5C2C"/>
    <w:rsid w:val="00BB6784"/>
    <w:rsid w:val="00BE206F"/>
    <w:rsid w:val="00C249C0"/>
    <w:rsid w:val="00C50A6A"/>
    <w:rsid w:val="00C60700"/>
    <w:rsid w:val="00C61E3D"/>
    <w:rsid w:val="00C64AD9"/>
    <w:rsid w:val="00CA4CD0"/>
    <w:rsid w:val="00CB3DDD"/>
    <w:rsid w:val="00CB781D"/>
    <w:rsid w:val="00CC0513"/>
    <w:rsid w:val="00CD50FB"/>
    <w:rsid w:val="00CD5B55"/>
    <w:rsid w:val="00CD60AC"/>
    <w:rsid w:val="00D44359"/>
    <w:rsid w:val="00D66EA0"/>
    <w:rsid w:val="00D72C00"/>
    <w:rsid w:val="00D935F8"/>
    <w:rsid w:val="00D9517E"/>
    <w:rsid w:val="00DA3E1B"/>
    <w:rsid w:val="00DA4113"/>
    <w:rsid w:val="00DC2D65"/>
    <w:rsid w:val="00DC3BF4"/>
    <w:rsid w:val="00DD3292"/>
    <w:rsid w:val="00DE69E4"/>
    <w:rsid w:val="00E41EB2"/>
    <w:rsid w:val="00E43B9B"/>
    <w:rsid w:val="00E47A64"/>
    <w:rsid w:val="00E52CE3"/>
    <w:rsid w:val="00E546E6"/>
    <w:rsid w:val="00E705DD"/>
    <w:rsid w:val="00E7736A"/>
    <w:rsid w:val="00E83B24"/>
    <w:rsid w:val="00E8547E"/>
    <w:rsid w:val="00E8629D"/>
    <w:rsid w:val="00EA53AA"/>
    <w:rsid w:val="00EA62CC"/>
    <w:rsid w:val="00EB1904"/>
    <w:rsid w:val="00EB5B89"/>
    <w:rsid w:val="00ED622F"/>
    <w:rsid w:val="00EF3DC6"/>
    <w:rsid w:val="00EF553A"/>
    <w:rsid w:val="00F01025"/>
    <w:rsid w:val="00F321FA"/>
    <w:rsid w:val="00F44AC9"/>
    <w:rsid w:val="00F521FD"/>
    <w:rsid w:val="00F551C1"/>
    <w:rsid w:val="00F57C00"/>
    <w:rsid w:val="00F60BC6"/>
    <w:rsid w:val="00F83019"/>
    <w:rsid w:val="00F85F60"/>
    <w:rsid w:val="00F954D6"/>
    <w:rsid w:val="00FA10A7"/>
    <w:rsid w:val="00FB1879"/>
    <w:rsid w:val="00FC55F3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AA1F62"/>
  <w15:chartTrackingRefBased/>
  <w15:docId w15:val="{007BBBF2-5C21-405F-8599-4D733F5E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F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FB"/>
  </w:style>
  <w:style w:type="paragraph" w:styleId="Footer">
    <w:name w:val="footer"/>
    <w:basedOn w:val="Normal"/>
    <w:link w:val="Foot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FB"/>
  </w:style>
  <w:style w:type="paragraph" w:styleId="ListParagraph">
    <w:name w:val="List Paragraph"/>
    <w:basedOn w:val="Normal"/>
    <w:uiPriority w:val="34"/>
    <w:qFormat/>
    <w:rsid w:val="00E52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471</Words>
  <Characters>2688</Characters>
  <Application>Microsoft Office Word</Application>
  <DocSecurity>0</DocSecurity>
  <Lines>22</Lines>
  <Paragraphs>6</Paragraphs>
  <ScaleCrop>false</ScaleCrop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185</cp:revision>
  <dcterms:created xsi:type="dcterms:W3CDTF">2022-06-22T10:44:00Z</dcterms:created>
  <dcterms:modified xsi:type="dcterms:W3CDTF">2022-06-23T02:44:00Z</dcterms:modified>
</cp:coreProperties>
</file>